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r>
        <w:t xml:space="preserve"> </w:t>
      </w:r>
      <w:r>
        <w:t xml:space="preserve">-</w:t>
      </w:r>
      <w:r>
        <w:t xml:space="preserve"> </w:t>
      </w:r>
      <w:r>
        <w:t xml:space="preserve">China</w:t>
      </w:r>
      <w:r>
        <w:t xml:space="preserve"> </w:t>
      </w:r>
      <w:r>
        <w:t xml:space="preserve">Guangzhou</w:t>
      </w:r>
    </w:p>
    <w:bookmarkStart w:id="24" w:name="Xf11c0f6d041cd391a2927529a9aeec66f929e7f"/>
    <w:p>
      <w:pPr>
        <w:pStyle w:val="Heading1"/>
      </w:pPr>
      <w:r>
        <w:t xml:space="preserve">Cover Letter for Translator Interpreter Position in China Guangzhou</w:t>
      </w:r>
    </w:p>
    <w:p>
      <w:pPr>
        <w:pStyle w:val="FirstParagraph"/>
      </w:pPr>
      <w:r>
        <w:t xml:space="preserve">Dear Hiring Manager,</w:t>
      </w:r>
    </w:p>
    <w:p>
      <w:pPr>
        <w:pStyle w:val="BodyText"/>
      </w:pPr>
      <w:r>
        <w:t xml:space="preserve">I am writing to express my interest in the Translator Interpreter position at [Company Name], specifically within the vibrant and dynamic environment of China Guangzhou. As a dedicated professional with over [X years] of experience in translation and interpretation, I am eager to contribute my language expertise, cultural insights, and passion for bridging communication gaps to support your organization’s goals in this bustling metropolis.</w:t>
      </w:r>
    </w:p>
    <w:p>
      <w:pPr>
        <w:pStyle w:val="BodyText"/>
      </w:pPr>
      <w:r>
        <w:t xml:space="preserve">With fluency in [Language 1] and [Language 2], as well as a deep understanding of the nuances of Chinese culture and business practices, I have consistently delivered accurate and contextually appropriate translations and interpretations. My work has spanned diverse industries, including international trade, legal services, healthcare, and technology. This experience has equipped me with the ability to navigate complex terminology while maintaining the integrity of original messages—a skill that is especially critical in a city like Guangzhou, where global connectivity meets rich cultural traditions.</w:t>
      </w:r>
    </w:p>
    <w:bookmarkStart w:id="20" w:name="X79cf04a41679aa18dcd3258490c425fd72e9b48"/>
    <w:p>
      <w:pPr>
        <w:pStyle w:val="Heading2"/>
      </w:pPr>
      <w:r>
        <w:t xml:space="preserve">Why China Guangzhou? A Hub for Global Communication</w:t>
      </w:r>
    </w:p>
    <w:p>
      <w:pPr>
        <w:pStyle w:val="FirstParagraph"/>
      </w:pPr>
      <w:r>
        <w:t xml:space="preserve">Guangzhou, a premier economic and cultural center in southern China, is home to a thriving international business community. As a Translator Interpreter in this region, I understand the unique challenges of facilitating dialogue between local stakeholders and global partners. My background includes extensive work with multinational companies operating in Guangzhou, where I have provided real-time interpretation during high-stakes negotiations and ensured that translated documents align with both technical requirements and cultural expectations.</w:t>
      </w:r>
    </w:p>
    <w:p>
      <w:pPr>
        <w:pStyle w:val="BodyText"/>
      </w:pPr>
      <w:r>
        <w:t xml:space="preserve">For instance, during my tenure at [Previous Company/Organization], I collaborated with a Japanese automotive firm based in Guangzhou to translate technical manuals and facilitate communication between engineers from Tokyo and local manufacturers. This role required not only linguistic precision but also an awareness of the formal business etiquette prevalent in Chinese corporate settings. Similarly, I have interpreted for international clients attending trade fairs in Guangzhou’s Canton Fair, ensuring seamless interactions between buyers and sellers from around the world.</w:t>
      </w:r>
    </w:p>
    <w:bookmarkEnd w:id="20"/>
    <w:bookmarkStart w:id="21" w:name="cultural-competence-as-a-core-strength"/>
    <w:p>
      <w:pPr>
        <w:pStyle w:val="Heading2"/>
      </w:pPr>
      <w:r>
        <w:t xml:space="preserve">Cultural Competence as a Core Strength</w:t>
      </w:r>
    </w:p>
    <w:p>
      <w:pPr>
        <w:pStyle w:val="FirstParagraph"/>
      </w:pPr>
      <w:r>
        <w:t xml:space="preserve">One of my greatest strengths as a Translator Interpreter is my ability to navigate cultural differences with sensitivity and adaptability. In China Guangzhou, where relationships and trust are foundational to business success, I have consistently emphasized the importance of building rapport between parties. Whether translating formal contracts or interpreting during casual meetings, I prioritize clarity and respect for all participants.</w:t>
      </w:r>
    </w:p>
    <w:p>
      <w:pPr>
        <w:pStyle w:val="BodyText"/>
      </w:pPr>
      <w:r>
        <w:t xml:space="preserve">My understanding of Chinese dialects, particularly Cantonese and Mandarin, has been instrumental in my work. Guangzhou is a city where Cantonese remains widely spoken, especially in local communities and smaller enterprises. This dual-language proficiency allows me to serve a broader range of clients, from expatriate professionals to indigenous businesses seeking to expand their reach. Additionally, I have studied the historical and social contexts that shape communication styles in Guangzhou, enabling me to avoid misunderstandings and foster mutual respect.</w:t>
      </w:r>
    </w:p>
    <w:bookmarkEnd w:id="21"/>
    <w:bookmarkStart w:id="22" w:name="Xe246f90ee808f5ad4ea8797fbf29dd6468c2c8c"/>
    <w:p>
      <w:pPr>
        <w:pStyle w:val="Heading2"/>
      </w:pPr>
      <w:r>
        <w:t xml:space="preserve">Commitment to Excellence in Translation and Interpretation</w:t>
      </w:r>
    </w:p>
    <w:p>
      <w:pPr>
        <w:pStyle w:val="FirstParagraph"/>
      </w:pPr>
      <w:r>
        <w:t xml:space="preserve">As a Translator Interpreter, I am committed to upholding the highest standards of accuracy and professionalism. I employ rigorous quality control processes, including proofreading and peer reviews, to ensure that all translated materials are free of errors. My work often involves translating legal documents, marketing content, and technical specifications—tasks that demand precision and an eye for detail.</w:t>
      </w:r>
    </w:p>
    <w:p>
      <w:pPr>
        <w:pStyle w:val="BodyText"/>
      </w:pPr>
      <w:r>
        <w:t xml:space="preserve">In addition to written translations, I have a strong background in simultaneous and consecutive interpretation. During my time in Guangzhou, I have provided interpretation services at conferences, workshops, and corporate events. For example, I recently interpreted for a sustainability summit hosted by the Guangzhou Environmental Protection Bureau, where I facilitated discussions between local officials and international environmental experts. This experience reinforced the importance of adaptability in interpreting under pressure while maintaining a calm and professional demeanor.</w:t>
      </w:r>
    </w:p>
    <w:bookmarkEnd w:id="22"/>
    <w:bookmarkStart w:id="23" w:name="Xfed045d9ec3b8fad119a1bcf49320e130cb70d9"/>
    <w:p>
      <w:pPr>
        <w:pStyle w:val="Heading2"/>
      </w:pPr>
      <w:r>
        <w:t xml:space="preserve">Contributing to Your Organization’s Success</w:t>
      </w:r>
    </w:p>
    <w:p>
      <w:pPr>
        <w:pStyle w:val="FirstParagraph"/>
      </w:pPr>
      <w:r>
        <w:t xml:space="preserve">Joining [Company Name] would allow me to leverage my skills in a role that directly supports your mission. Whether you are expanding operations in China Guangzhou or seeking to enhance communication with Chinese partners, I am confident that my expertise will add value. My ability to translate not only words but also cultural nuances ensures that your messages resonate effectively with local audiences.</w:t>
      </w:r>
    </w:p>
    <w:p>
      <w:pPr>
        <w:pStyle w:val="BodyText"/>
      </w:pPr>
      <w:r>
        <w:t xml:space="preserve">I am particularly drawn to [Company Name]’s focus on [mention specific company value or project, e.g., "innovative solutions for global clients" or "sustainable business practices"]. As a Translator Interpreter, I am eager to contribute to your efforts by ensuring that all communication is clear, respectful, and aligned with your objectives. My goal is to act as a bridge between cultures, enabling your team to connect more deeply with the Chinese market.</w:t>
      </w:r>
    </w:p>
    <w:p>
      <w:pPr>
        <w:pStyle w:val="BodyText"/>
      </w:pPr>
      <w:r>
        <w:t xml:space="preserve">Thank you for considering my application. I would welcome the opportunity to discuss how my background and skills align with the needs of your organization. Please feel free to contact me at [your phone number] or [your email address]. I am available at your convenience for an interview and can be reached during [specific availability, e.g., "business hours in China Guangzhou"].</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 - China Guangzhou</dc:title>
  <dc:creator/>
  <dc:language>en</dc:language>
  <cp:keywords/>
  <dcterms:created xsi:type="dcterms:W3CDTF">2026-07-21T05:12:57Z</dcterms:created>
  <dcterms:modified xsi:type="dcterms:W3CDTF">2026-07-21T05:12:57Z</dcterms:modified>
</cp:coreProperties>
</file>

<file path=docProps/custom.xml><?xml version="1.0" encoding="utf-8"?>
<Properties xmlns="http://schemas.openxmlformats.org/officeDocument/2006/custom-properties" xmlns:vt="http://schemas.openxmlformats.org/officeDocument/2006/docPropsVTypes"/>
</file>